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1AA0E78A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29DF529B" w14:textId="31054C7C" w:rsidR="00642F2C" w:rsidRPr="007A1BB7" w:rsidRDefault="00642F2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. Select * from worker where first_name not in (“</w:t>
      </w:r>
      <w:proofErr w:type="spellStart"/>
      <w:r>
        <w:rPr>
          <w:b w:val="0"/>
          <w:bCs w:val="0"/>
          <w:color w:val="444444"/>
          <w:spacing w:val="3"/>
        </w:rPr>
        <w:t>Vipul”</w:t>
      </w:r>
      <w:proofErr w:type="gramStart"/>
      <w:r>
        <w:rPr>
          <w:b w:val="0"/>
          <w:bCs w:val="0"/>
          <w:color w:val="444444"/>
          <w:spacing w:val="3"/>
        </w:rPr>
        <w:t>,”Satish</w:t>
      </w:r>
      <w:proofErr w:type="spellEnd"/>
      <w:proofErr w:type="gramEnd"/>
      <w:r>
        <w:rPr>
          <w:b w:val="0"/>
          <w:bCs w:val="0"/>
          <w:color w:val="444444"/>
          <w:spacing w:val="3"/>
        </w:rPr>
        <w:t>”)</w:t>
      </w:r>
    </w:p>
    <w:p w14:paraId="40A6B857" w14:textId="33540412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392CE3E8" w14:textId="7C6A51E8" w:rsidR="00642F2C" w:rsidRDefault="00642F2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. select * from workers where </w:t>
      </w:r>
      <w:r w:rsidR="00CD3556">
        <w:rPr>
          <w:b w:val="0"/>
          <w:bCs w:val="0"/>
          <w:color w:val="444444"/>
          <w:spacing w:val="3"/>
        </w:rPr>
        <w:t>first_name like “%h” and length(first_name) = 6</w:t>
      </w:r>
    </w:p>
    <w:p w14:paraId="151CBE77" w14:textId="15D53D53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309E5F5D" w14:textId="30453E38" w:rsidR="00CD3556" w:rsidRPr="007A1BB7" w:rsidRDefault="00CD3556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Ans. </w:t>
      </w:r>
      <w:r w:rsidR="00433DEB">
        <w:rPr>
          <w:rStyle w:val="Strong"/>
          <w:color w:val="484848"/>
          <w:bdr w:val="none" w:sz="0" w:space="0" w:color="auto" w:frame="1"/>
          <w:shd w:val="clear" w:color="auto" w:fill="FFFFFF"/>
        </w:rPr>
        <w:t>select</w:t>
      </w:r>
      <w:r w:rsidR="00020C9B"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* from worker where </w:t>
      </w:r>
      <w:proofErr w:type="spellStart"/>
      <w:r w:rsidR="00020C9B">
        <w:rPr>
          <w:rStyle w:val="Strong"/>
          <w:color w:val="484848"/>
          <w:bdr w:val="none" w:sz="0" w:space="0" w:color="auto" w:frame="1"/>
          <w:shd w:val="clear" w:color="auto" w:fill="FFFFFF"/>
        </w:rPr>
        <w:t>email_id</w:t>
      </w:r>
      <w:proofErr w:type="spellEnd"/>
      <w:r w:rsidR="00020C9B"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‘%_@_%’</w:t>
      </w: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020C9B"/>
    <w:rsid w:val="001E02F9"/>
    <w:rsid w:val="00287EB6"/>
    <w:rsid w:val="00433DEB"/>
    <w:rsid w:val="00642F2C"/>
    <w:rsid w:val="009F44EC"/>
    <w:rsid w:val="00CD3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71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kit janbandhu</cp:lastModifiedBy>
  <cp:revision>2</cp:revision>
  <dcterms:created xsi:type="dcterms:W3CDTF">2022-02-02T13:34:00Z</dcterms:created>
  <dcterms:modified xsi:type="dcterms:W3CDTF">2022-02-02T13:34:00Z</dcterms:modified>
</cp:coreProperties>
</file>